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1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21 December 2020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21 January 2021</w:t>
      </w:r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0-12-21T15:17:10Z</dcterms:created>
  <dcterms:modified xsi:type="dcterms:W3CDTF">2020-12-21T15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ntranet-landing-pag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